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0A428391" w14:textId="73328C10" w:rsidR="00340411" w:rsidRDefault="00295BBE" w:rsidP="00053D40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295BBE">
        <w:rPr>
          <w:b/>
          <w:color w:val="222222"/>
          <w:szCs w:val="24"/>
          <w:lang w:val="bs-Latn-BA"/>
        </w:rPr>
        <w:t xml:space="preserve">Procurement of </w:t>
      </w:r>
      <w:r w:rsidR="00340411" w:rsidRPr="00340411">
        <w:rPr>
          <w:b/>
          <w:color w:val="222222"/>
          <w:szCs w:val="24"/>
          <w:lang w:val="bs-Latn-BA"/>
        </w:rPr>
        <w:t xml:space="preserve">IT equipment for PA departments - OSC, IACS measures and department for communication </w:t>
      </w:r>
      <w:r w:rsidR="00340411">
        <w:rPr>
          <w:b/>
          <w:color w:val="222222"/>
          <w:szCs w:val="24"/>
          <w:lang w:val="bs-Latn-BA"/>
        </w:rPr>
        <w:t>(two Lots)</w:t>
      </w:r>
    </w:p>
    <w:p w14:paraId="14560370" w14:textId="195FC62E" w:rsidR="00B004A0" w:rsidRDefault="00B004A0" w:rsidP="00053D40">
      <w:pPr>
        <w:autoSpaceDN/>
        <w:spacing w:before="60" w:after="60"/>
        <w:jc w:val="center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0B776A77" w14:textId="77777777" w:rsidR="00053D40" w:rsidRPr="00323164" w:rsidRDefault="00053D40" w:rsidP="00053D40">
      <w:pPr>
        <w:autoSpaceDN/>
        <w:spacing w:before="60" w:after="60"/>
        <w:jc w:val="center"/>
        <w:textAlignment w:val="auto"/>
        <w:rPr>
          <w:color w:val="000000"/>
          <w:sz w:val="22"/>
          <w:szCs w:val="22"/>
        </w:rPr>
      </w:pP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602CF743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053D40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340411">
        <w:rPr>
          <w:b/>
          <w:color w:val="000000"/>
          <w:sz w:val="22"/>
          <w:szCs w:val="22"/>
        </w:rPr>
        <w:t>1.2.3.44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4254ABDE" w:rsidR="008474B6" w:rsidRDefault="008474B6" w:rsidP="00340411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295BBE" w:rsidRPr="00295BBE">
        <w:rPr>
          <w:rFonts w:ascii="Times New Roman" w:hAnsi="Times New Roman"/>
          <w:szCs w:val="24"/>
        </w:rPr>
        <w:t xml:space="preserve">Procurement of </w:t>
      </w:r>
      <w:r w:rsidR="00340411" w:rsidRPr="00340411">
        <w:rPr>
          <w:rFonts w:ascii="Times New Roman" w:hAnsi="Times New Roman"/>
          <w:szCs w:val="24"/>
        </w:rPr>
        <w:t>IT equipment for PA departments - OSC, IACS measures and department for communication</w:t>
      </w:r>
      <w:r w:rsidR="00340411">
        <w:rPr>
          <w:rFonts w:ascii="Times New Roman" w:hAnsi="Times New Roman"/>
          <w:szCs w:val="24"/>
        </w:rPr>
        <w:t xml:space="preserve"> (two Lots)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25D7D831" w:rsidR="008474B6" w:rsidRPr="00162F71" w:rsidRDefault="008474B6" w:rsidP="003E1A5C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340411" w:rsidRPr="00340411">
        <w:rPr>
          <w:rFonts w:ascii="Times New Roman" w:hAnsi="Times New Roman"/>
          <w:szCs w:val="24"/>
        </w:rPr>
        <w:t>IT equipment for PA departments - OSC, IACS measures and department for communication</w:t>
      </w:r>
      <w:r w:rsidR="00340411">
        <w:rPr>
          <w:rFonts w:ascii="Times New Roman" w:hAnsi="Times New Roman"/>
          <w:szCs w:val="24"/>
        </w:rPr>
        <w:t>-Lot1</w:t>
      </w:r>
      <w:r w:rsidR="003E1A5C">
        <w:rPr>
          <w:rFonts w:ascii="Times New Roman" w:hAnsi="Times New Roman"/>
          <w:szCs w:val="24"/>
        </w:rPr>
        <w:t xml:space="preserve"> (</w:t>
      </w:r>
      <w:r w:rsidR="00340411">
        <w:rPr>
          <w:rFonts w:ascii="Times New Roman" w:hAnsi="Times New Roman"/>
          <w:szCs w:val="24"/>
        </w:rPr>
        <w:t xml:space="preserve">memory card, bussines Laptop, Desktop Computer, Monitor, microphone system, Web </w:t>
      </w:r>
      <w:r w:rsidR="00E01E1D">
        <w:rPr>
          <w:rFonts w:ascii="Times New Roman" w:hAnsi="Times New Roman"/>
          <w:szCs w:val="24"/>
        </w:rPr>
        <w:t>camer, Digital voice recorder, M</w:t>
      </w:r>
      <w:r w:rsidR="00340411">
        <w:rPr>
          <w:rFonts w:ascii="Times New Roman" w:hAnsi="Times New Roman"/>
          <w:szCs w:val="24"/>
        </w:rPr>
        <w:t>obile phone</w:t>
      </w:r>
      <w:r w:rsidR="003E1A5C">
        <w:rPr>
          <w:rFonts w:ascii="Times New Roman" w:hAnsi="Times New Roman"/>
          <w:szCs w:val="24"/>
        </w:rPr>
        <w:t>)</w:t>
      </w:r>
      <w:r w:rsidR="00E01E1D">
        <w:rPr>
          <w:rFonts w:ascii="Times New Roman" w:hAnsi="Times New Roman"/>
          <w:szCs w:val="24"/>
        </w:rPr>
        <w:t xml:space="preserve"> and Lot 2 (Camera, Telephoto zoom, L</w:t>
      </w:r>
      <w:bookmarkStart w:id="0" w:name="_GoBack"/>
      <w:bookmarkEnd w:id="0"/>
      <w:r w:rsidR="00340411">
        <w:rPr>
          <w:rFonts w:ascii="Times New Roman" w:hAnsi="Times New Roman"/>
          <w:szCs w:val="24"/>
        </w:rPr>
        <w:t>ens, Tripod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62347E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6C9B3C6D" w:rsidR="008474B6" w:rsidRPr="0062347E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bCs/>
          <w:szCs w:val="24"/>
        </w:rPr>
      </w:pPr>
      <w:r w:rsidRPr="0062347E">
        <w:rPr>
          <w:rFonts w:ascii="Times New Roman" w:eastAsia="Cambria" w:hAnsi="Times New Roman"/>
          <w:bCs/>
          <w:szCs w:val="24"/>
        </w:rPr>
        <w:t xml:space="preserve">Quotations must be delivered as scanned document electronically to email </w:t>
      </w:r>
      <w:hyperlink r:id="rId11" w:history="1">
        <w:r w:rsidRPr="0062347E">
          <w:rPr>
            <w:rStyle w:val="Hyperlink"/>
            <w:rFonts w:ascii="Times New Roman" w:hAnsi="Times New Roman"/>
            <w:bCs/>
            <w:szCs w:val="24"/>
          </w:rPr>
          <w:t>tsu@epa.org.me</w:t>
        </w:r>
      </w:hyperlink>
      <w:r w:rsidRPr="0062347E">
        <w:rPr>
          <w:rFonts w:ascii="Times New Roman" w:eastAsia="Cambria" w:hAnsi="Times New Roman"/>
          <w:bCs/>
          <w:szCs w:val="24"/>
        </w:rPr>
        <w:t xml:space="preserve"> at or before 14:00h, </w:t>
      </w:r>
      <w:r w:rsidRPr="0062347E">
        <w:rPr>
          <w:rFonts w:ascii="Times New Roman" w:eastAsia="Cambria" w:hAnsi="Times New Roman"/>
          <w:bCs/>
        </w:rPr>
        <w:t>local</w:t>
      </w:r>
      <w:r w:rsidRPr="0062347E">
        <w:rPr>
          <w:rFonts w:ascii="Times New Roman" w:eastAsia="Cambria" w:hAnsi="Times New Roman"/>
          <w:bCs/>
          <w:szCs w:val="24"/>
        </w:rPr>
        <w:t xml:space="preserve"> time on </w:t>
      </w:r>
      <w:r w:rsidR="00053D40" w:rsidRPr="0062347E">
        <w:rPr>
          <w:rFonts w:ascii="Times New Roman" w:eastAsia="Cambria" w:hAnsi="Times New Roman"/>
          <w:bCs/>
        </w:rPr>
        <w:t xml:space="preserve">March </w:t>
      </w:r>
      <w:r w:rsidR="00340411">
        <w:rPr>
          <w:rFonts w:ascii="Times New Roman" w:eastAsia="Cambria" w:hAnsi="Times New Roman"/>
          <w:bCs/>
        </w:rPr>
        <w:t>31</w:t>
      </w:r>
      <w:r w:rsidRPr="0062347E">
        <w:rPr>
          <w:rFonts w:ascii="Times New Roman" w:eastAsia="Cambria" w:hAnsi="Times New Roman"/>
          <w:bCs/>
        </w:rPr>
        <w:t>, 202</w:t>
      </w:r>
      <w:r w:rsidR="00053D40" w:rsidRPr="0062347E">
        <w:rPr>
          <w:rFonts w:ascii="Times New Roman" w:eastAsia="Cambria" w:hAnsi="Times New Roman"/>
          <w:bCs/>
        </w:rPr>
        <w:t>6</w:t>
      </w:r>
      <w:r w:rsidRPr="0062347E">
        <w:rPr>
          <w:rFonts w:ascii="Times New Roman" w:eastAsia="Cambria" w:hAnsi="Times New Roman"/>
          <w:bCs/>
          <w:szCs w:val="24"/>
        </w:rPr>
        <w:t>. Late bids will be rejected. There will be no public opening of Quotations.</w:t>
      </w:r>
    </w:p>
    <w:p w14:paraId="2B19719C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3E1A5C">
      <w:pPr>
        <w:autoSpaceDN/>
        <w:spacing w:before="32" w:after="0"/>
        <w:ind w:left="567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3E1A5C">
      <w:pPr>
        <w:autoSpaceDN/>
        <w:spacing w:before="40" w:after="0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3E1A5C">
      <w:pPr>
        <w:autoSpaceDN/>
        <w:spacing w:before="33" w:after="0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3E1A5C">
      <w:pPr>
        <w:autoSpaceDN/>
        <w:spacing w:before="37" w:after="0" w:line="275" w:lineRule="auto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3E1A5C">
      <w:pPr>
        <w:autoSpaceDN/>
        <w:spacing w:before="1" w:after="0"/>
        <w:ind w:left="567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3E1A5C">
      <w:pPr>
        <w:autoSpaceDN/>
        <w:spacing w:before="40" w:after="0"/>
        <w:ind w:left="567"/>
        <w:textAlignment w:val="auto"/>
        <w:rPr>
          <w:szCs w:val="24"/>
        </w:rPr>
      </w:pPr>
      <w:r w:rsidRPr="005D056A">
        <w:rPr>
          <w:spacing w:val="2"/>
          <w:szCs w:val="24"/>
        </w:rPr>
        <w:lastRenderedPageBreak/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3E1A5C">
      <w:pPr>
        <w:autoSpaceDN/>
        <w:spacing w:before="37" w:after="0"/>
        <w:ind w:left="567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6F3E86" w14:textId="77777777" w:rsidR="001912B3" w:rsidRDefault="001912B3">
      <w:pPr>
        <w:spacing w:after="0"/>
      </w:pPr>
      <w:r>
        <w:separator/>
      </w:r>
    </w:p>
  </w:endnote>
  <w:endnote w:type="continuationSeparator" w:id="0">
    <w:p w14:paraId="3F953D05" w14:textId="77777777" w:rsidR="001912B3" w:rsidRDefault="001912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CF3B10" w14:textId="77777777" w:rsidR="001912B3" w:rsidRDefault="001912B3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7586F55D" w14:textId="77777777" w:rsidR="001912B3" w:rsidRDefault="001912B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53D40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912B3"/>
    <w:rsid w:val="001A2F6A"/>
    <w:rsid w:val="00204A92"/>
    <w:rsid w:val="002604FC"/>
    <w:rsid w:val="00270F60"/>
    <w:rsid w:val="002767E2"/>
    <w:rsid w:val="00283E6E"/>
    <w:rsid w:val="00295BBE"/>
    <w:rsid w:val="002A2F75"/>
    <w:rsid w:val="002C6A61"/>
    <w:rsid w:val="002E1A6F"/>
    <w:rsid w:val="00323164"/>
    <w:rsid w:val="00340411"/>
    <w:rsid w:val="003626AF"/>
    <w:rsid w:val="003964FA"/>
    <w:rsid w:val="003B6DF6"/>
    <w:rsid w:val="003C2B0B"/>
    <w:rsid w:val="003E024F"/>
    <w:rsid w:val="003E1A5C"/>
    <w:rsid w:val="004031EF"/>
    <w:rsid w:val="004112A4"/>
    <w:rsid w:val="00425704"/>
    <w:rsid w:val="004636A7"/>
    <w:rsid w:val="004A7AE3"/>
    <w:rsid w:val="004B5592"/>
    <w:rsid w:val="004E1067"/>
    <w:rsid w:val="004E5C00"/>
    <w:rsid w:val="00520163"/>
    <w:rsid w:val="00522F83"/>
    <w:rsid w:val="00576C7E"/>
    <w:rsid w:val="00593BC4"/>
    <w:rsid w:val="005B1779"/>
    <w:rsid w:val="005C60C4"/>
    <w:rsid w:val="005D056A"/>
    <w:rsid w:val="0061070C"/>
    <w:rsid w:val="0062347E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C7A1E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01E1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9</cp:revision>
  <dcterms:created xsi:type="dcterms:W3CDTF">2025-09-08T09:33:00Z</dcterms:created>
  <dcterms:modified xsi:type="dcterms:W3CDTF">2026-03-1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